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9B4C022" w:rsidR="005C16CF" w:rsidRDefault="00774635" w:rsidP="009E59A8">
      <w:pPr>
        <w:pStyle w:val="1"/>
        <w:numPr>
          <w:ilvl w:val="0"/>
          <w:numId w:val="15"/>
        </w:numPr>
        <w:rPr>
          <w:bCs/>
        </w:rPr>
      </w:pPr>
      <w:r>
        <w:t>Whiteboard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11563DF0" w:rsidR="001623FE" w:rsidRDefault="00774635" w:rsidP="001623FE">
      <w:r>
        <w:rPr>
          <w:noProof/>
        </w:rPr>
        <w:drawing>
          <wp:inline distT="0" distB="0" distL="0" distR="0" wp14:anchorId="0D102845" wp14:editId="21AB5CE8">
            <wp:extent cx="6155871" cy="8245007"/>
            <wp:effectExtent l="0" t="0" r="0" b="381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374" cy="8272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3711C2F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- </w:t>
      </w:r>
      <w:r w:rsidR="00774635" w:rsidRPr="00774635">
        <w:rPr>
          <w:rStyle w:val="CodeChar"/>
          <w:rFonts w:asciiTheme="minorHAnsi" w:hAnsiTheme="minorHAnsi" w:cstheme="minorHAnsi"/>
          <w:b w:val="0"/>
          <w:bCs/>
          <w:lang w:val="en-GB"/>
        </w:rPr>
        <w:t>PT Sans</w:t>
      </w:r>
    </w:p>
    <w:p w14:paraId="0253BD22" w14:textId="56CE1EBE" w:rsidR="00774635" w:rsidRDefault="00774635" w:rsidP="00CA6EC2">
      <w:pPr>
        <w:pStyle w:val="ac"/>
        <w:numPr>
          <w:ilvl w:val="0"/>
          <w:numId w:val="16"/>
        </w:numPr>
        <w:rPr>
          <w:rStyle w:val="None"/>
        </w:rPr>
      </w:pPr>
      <w:r w:rsidRPr="00774635">
        <w:rPr>
          <w:rStyle w:val="None"/>
        </w:rPr>
        <w:t>Use</w:t>
      </w:r>
      <w:r>
        <w:rPr>
          <w:rStyle w:val="None"/>
        </w:rPr>
        <w:t xml:space="preserve"> </w:t>
      </w:r>
      <w:r w:rsidRPr="00774635">
        <w:rPr>
          <w:rStyle w:val="None"/>
        </w:rPr>
        <w:t>Font Awesome for the icons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93E35" w14:textId="77777777" w:rsidR="009A6A6B" w:rsidRDefault="009A6A6B" w:rsidP="008068A2">
      <w:pPr>
        <w:spacing w:after="0" w:line="240" w:lineRule="auto"/>
      </w:pPr>
      <w:r>
        <w:separator/>
      </w:r>
    </w:p>
  </w:endnote>
  <w:endnote w:type="continuationSeparator" w:id="0">
    <w:p w14:paraId="259651B4" w14:textId="77777777" w:rsidR="009A6A6B" w:rsidRDefault="009A6A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0683C" w14:textId="77777777" w:rsidR="009A6A6B" w:rsidRDefault="009A6A6B" w:rsidP="008068A2">
      <w:pPr>
        <w:spacing w:after="0" w:line="240" w:lineRule="auto"/>
      </w:pPr>
      <w:r>
        <w:separator/>
      </w:r>
    </w:p>
  </w:footnote>
  <w:footnote w:type="continuationSeparator" w:id="0">
    <w:p w14:paraId="21B72416" w14:textId="77777777" w:rsidR="009A6A6B" w:rsidRDefault="009A6A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rgUAPiopSS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4</cp:revision>
  <cp:lastPrinted>2015-10-26T22:35:00Z</cp:lastPrinted>
  <dcterms:created xsi:type="dcterms:W3CDTF">2019-11-12T12:29:00Z</dcterms:created>
  <dcterms:modified xsi:type="dcterms:W3CDTF">2022-05-09T10:43:00Z</dcterms:modified>
  <cp:category>computer programming;programming;software development;software engineering</cp:category>
</cp:coreProperties>
</file>